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46A6A" w14:textId="3A309B66" w:rsidR="0069721C" w:rsidRPr="00AE11D4" w:rsidRDefault="0069721C" w:rsidP="00CF5D43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ICS </w:t>
      </w:r>
      <w:r w:rsidR="00F1567F">
        <w:rPr>
          <w:rFonts w:ascii="Comic Sans MS" w:hAnsi="Comic Sans MS" w:cs="Traditional Arabic"/>
          <w:b/>
        </w:rPr>
        <w:t>1</w:t>
      </w:r>
      <w:r w:rsidRPr="00AE11D4">
        <w:rPr>
          <w:rFonts w:ascii="Comic Sans MS" w:hAnsi="Comic Sans MS" w:cs="Traditional Arabic"/>
          <w:b/>
        </w:rPr>
        <w:t>0</w:t>
      </w:r>
      <w:r w:rsidR="00F1567F">
        <w:rPr>
          <w:rFonts w:ascii="Comic Sans MS" w:hAnsi="Comic Sans MS" w:cs="Traditional Arabic"/>
          <w:b/>
        </w:rPr>
        <w:t>8</w:t>
      </w:r>
      <w:r w:rsidRPr="00AE11D4">
        <w:rPr>
          <w:rFonts w:ascii="Comic Sans MS" w:hAnsi="Comic Sans MS" w:cs="Traditional Arabic"/>
          <w:b/>
        </w:rPr>
        <w:t xml:space="preserve"> – </w:t>
      </w:r>
      <w:r w:rsidR="00F1567F">
        <w:rPr>
          <w:rFonts w:ascii="Comic Sans MS" w:hAnsi="Comic Sans MS" w:cs="Traditional Arabic"/>
          <w:b/>
        </w:rPr>
        <w:t>Object</w:t>
      </w:r>
      <w:r w:rsidR="00CF5D43">
        <w:rPr>
          <w:rFonts w:ascii="Comic Sans MS" w:hAnsi="Comic Sans MS" w:cs="Traditional Arabic"/>
          <w:b/>
        </w:rPr>
        <w:t>-</w:t>
      </w:r>
      <w:r w:rsidR="00F1567F">
        <w:rPr>
          <w:rFonts w:ascii="Comic Sans MS" w:hAnsi="Comic Sans MS" w:cs="Traditional Arabic"/>
          <w:b/>
        </w:rPr>
        <w:t>Oriented Programming</w:t>
      </w:r>
    </w:p>
    <w:p w14:paraId="24A35D5F" w14:textId="19B022AE" w:rsidR="0069721C" w:rsidRPr="00AE11D4" w:rsidRDefault="0069721C" w:rsidP="000629A8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Lab # </w:t>
      </w:r>
      <w:r w:rsidR="00A72DB5">
        <w:rPr>
          <w:rFonts w:ascii="Comic Sans MS" w:hAnsi="Comic Sans MS" w:cs="Traditional Arabic"/>
          <w:b/>
        </w:rPr>
        <w:t>1</w:t>
      </w:r>
      <w:r w:rsidR="00375BF3">
        <w:rPr>
          <w:rFonts w:ascii="Comic Sans MS" w:hAnsi="Comic Sans MS" w:cs="Traditional Arabic"/>
          <w:b/>
        </w:rPr>
        <w:t>3</w:t>
      </w:r>
      <w:r w:rsidR="00AE1B31">
        <w:rPr>
          <w:rFonts w:ascii="Comic Sans MS" w:hAnsi="Comic Sans MS" w:cs="Traditional Arabic"/>
          <w:b/>
        </w:rPr>
        <w:t xml:space="preserve"> </w:t>
      </w:r>
      <w:r w:rsidR="00FF7B4E">
        <w:rPr>
          <w:rFonts w:ascii="Comic Sans MS" w:hAnsi="Comic Sans MS" w:cs="Traditional Arabic"/>
          <w:b/>
        </w:rPr>
        <w:t>–</w:t>
      </w:r>
      <w:r>
        <w:rPr>
          <w:rFonts w:ascii="Comic Sans MS" w:hAnsi="Comic Sans MS" w:cs="Traditional Arabic"/>
          <w:b/>
        </w:rPr>
        <w:t xml:space="preserve"> </w:t>
      </w:r>
      <w:r w:rsidR="00375BF3">
        <w:rPr>
          <w:rFonts w:ascii="Comic Sans MS" w:hAnsi="Comic Sans MS" w:cs="Traditional Arabic"/>
          <w:b/>
        </w:rPr>
        <w:t>Abstract Classes</w:t>
      </w:r>
    </w:p>
    <w:p w14:paraId="2A41B88A" w14:textId="77777777" w:rsidR="0069721C" w:rsidRPr="00B7322A" w:rsidRDefault="0069721C" w:rsidP="0069721C">
      <w:pPr>
        <w:rPr>
          <w:b/>
          <w:lang w:val="en-GB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E1F04" wp14:editId="0BB883AB">
                <wp:simplePos x="0" y="0"/>
                <wp:positionH relativeFrom="column">
                  <wp:posOffset>11220</wp:posOffset>
                </wp:positionH>
                <wp:positionV relativeFrom="paragraph">
                  <wp:posOffset>46410</wp:posOffset>
                </wp:positionV>
                <wp:extent cx="5727622" cy="0"/>
                <wp:effectExtent l="0" t="19050" r="26035" b="190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762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F2BAA2" id="Line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3.65pt" to="451.9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" strokeweight="3pt">
                <v:stroke linestyle="thinThin"/>
              </v:line>
            </w:pict>
          </mc:Fallback>
        </mc:AlternateContent>
      </w:r>
    </w:p>
    <w:p w14:paraId="3651545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Objectives:</w:t>
      </w:r>
    </w:p>
    <w:p w14:paraId="691E192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sz w:val="20"/>
          <w:szCs w:val="20"/>
        </w:rPr>
        <w:t>In this lab, the following topic will be covered:</w:t>
      </w:r>
    </w:p>
    <w:p w14:paraId="76B37FDC" w14:textId="22B7F4E0" w:rsidR="00317060" w:rsidRPr="00321641" w:rsidRDefault="00375BF3" w:rsidP="00F53255">
      <w:pPr>
        <w:numPr>
          <w:ilvl w:val="0"/>
          <w:numId w:val="1"/>
        </w:numPr>
        <w:jc w:val="both"/>
        <w:rPr>
          <w:rFonts w:ascii="Comic Sans MS" w:hAnsi="Comic Sans MS"/>
          <w:color w:val="000000"/>
          <w:sz w:val="20"/>
          <w:szCs w:val="20"/>
        </w:rPr>
      </w:pPr>
      <w:r>
        <w:rPr>
          <w:rFonts w:ascii="Comic Sans MS" w:hAnsi="Comic Sans MS"/>
          <w:color w:val="000000"/>
          <w:sz w:val="20"/>
          <w:szCs w:val="20"/>
        </w:rPr>
        <w:t>Abstract Classes</w:t>
      </w:r>
    </w:p>
    <w:p w14:paraId="3FC51409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  <w:u w:val="single"/>
        </w:rPr>
      </w:pPr>
    </w:p>
    <w:p w14:paraId="069E71CB" w14:textId="5E893965" w:rsidR="0069721C" w:rsidRPr="002B5726" w:rsidRDefault="004446D2" w:rsidP="004446D2">
      <w:pPr>
        <w:jc w:val="both"/>
        <w:rPr>
          <w:rFonts w:ascii="Comic Sans MS" w:hAnsi="Comic Sans MS"/>
          <w:b/>
          <w:bCs/>
          <w:color w:val="0000FF"/>
          <w:sz w:val="20"/>
          <w:szCs w:val="20"/>
          <w:u w:val="single"/>
        </w:rPr>
      </w:pPr>
      <w:r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Task</w:t>
      </w:r>
    </w:p>
    <w:p w14:paraId="71712C7D" w14:textId="50E6E552" w:rsidR="008378D6" w:rsidRDefault="008378D6" w:rsidP="008378D6">
      <w:pPr>
        <w:jc w:val="both"/>
        <w:rPr>
          <w:rFonts w:ascii="Comic Sans MS" w:hAnsi="Comic Sans MS"/>
          <w:sz w:val="20"/>
          <w:szCs w:val="20"/>
        </w:rPr>
      </w:pPr>
      <w:r w:rsidRPr="008378D6">
        <w:rPr>
          <w:rFonts w:ascii="Comic Sans MS" w:hAnsi="Comic Sans MS"/>
          <w:sz w:val="20"/>
          <w:szCs w:val="20"/>
        </w:rPr>
        <w:t xml:space="preserve">Design an abstract class </w:t>
      </w:r>
      <w:r w:rsidRPr="008378D6">
        <w:rPr>
          <w:rFonts w:ascii="Comic Sans MS" w:hAnsi="Comic Sans MS"/>
          <w:b/>
          <w:bCs/>
          <w:sz w:val="20"/>
          <w:szCs w:val="20"/>
        </w:rPr>
        <w:t>Student</w:t>
      </w:r>
      <w:r w:rsidRPr="008378D6">
        <w:rPr>
          <w:rFonts w:ascii="Comic Sans MS" w:hAnsi="Comic Sans MS"/>
          <w:sz w:val="20"/>
          <w:szCs w:val="20"/>
        </w:rPr>
        <w:t xml:space="preserve">. A student has the following </w:t>
      </w:r>
      <w:r>
        <w:rPr>
          <w:rFonts w:ascii="Comic Sans MS" w:hAnsi="Comic Sans MS"/>
          <w:sz w:val="20"/>
          <w:szCs w:val="20"/>
        </w:rPr>
        <w:t>data fields</w:t>
      </w:r>
      <w:r w:rsidRPr="008378D6">
        <w:rPr>
          <w:rFonts w:ascii="Comic Sans MS" w:hAnsi="Comic Sans MS"/>
          <w:sz w:val="20"/>
          <w:szCs w:val="20"/>
        </w:rPr>
        <w:t xml:space="preserve">: </w:t>
      </w:r>
      <w:r>
        <w:rPr>
          <w:rFonts w:ascii="Comic Sans MS" w:hAnsi="Comic Sans MS"/>
          <w:sz w:val="20"/>
          <w:szCs w:val="20"/>
        </w:rPr>
        <w:t>Id</w:t>
      </w:r>
      <w:r w:rsidRPr="008378D6">
        <w:rPr>
          <w:rFonts w:ascii="Comic Sans MS" w:hAnsi="Comic Sans MS"/>
          <w:sz w:val="20"/>
          <w:szCs w:val="20"/>
        </w:rPr>
        <w:t xml:space="preserve"> and </w:t>
      </w:r>
      <w:r>
        <w:rPr>
          <w:rFonts w:ascii="Comic Sans MS" w:hAnsi="Comic Sans MS"/>
          <w:sz w:val="20"/>
          <w:szCs w:val="20"/>
        </w:rPr>
        <w:t>GPA</w:t>
      </w:r>
      <w:r w:rsidRPr="008378D6">
        <w:rPr>
          <w:rFonts w:ascii="Comic Sans MS" w:hAnsi="Comic Sans MS"/>
          <w:sz w:val="20"/>
          <w:szCs w:val="20"/>
        </w:rPr>
        <w:t xml:space="preserve">. The student class has an abstract method </w:t>
      </w:r>
      <w:proofErr w:type="spellStart"/>
      <w:r w:rsidRPr="008378D6">
        <w:rPr>
          <w:rFonts w:ascii="Comic Sans MS" w:hAnsi="Comic Sans MS"/>
          <w:sz w:val="20"/>
          <w:szCs w:val="20"/>
        </w:rPr>
        <w:t>getStatus</w:t>
      </w:r>
      <w:proofErr w:type="spellEnd"/>
      <w:r w:rsidRPr="008378D6">
        <w:rPr>
          <w:rFonts w:ascii="Comic Sans MS" w:hAnsi="Comic Sans MS"/>
          <w:sz w:val="20"/>
          <w:szCs w:val="20"/>
        </w:rPr>
        <w:t xml:space="preserve"> that returns the status as a string. Design two subclasses </w:t>
      </w:r>
      <w:r w:rsidR="004C788D" w:rsidRPr="008378D6">
        <w:rPr>
          <w:rFonts w:ascii="Comic Sans MS" w:hAnsi="Comic Sans MS"/>
          <w:b/>
          <w:bCs/>
          <w:sz w:val="20"/>
          <w:szCs w:val="20"/>
        </w:rPr>
        <w:t>Undergraduate</w:t>
      </w:r>
      <w:r w:rsidR="004C788D" w:rsidRPr="008378D6">
        <w:rPr>
          <w:rFonts w:ascii="Comic Sans MS" w:hAnsi="Comic Sans MS"/>
          <w:sz w:val="20"/>
          <w:szCs w:val="20"/>
        </w:rPr>
        <w:t xml:space="preserve"> </w:t>
      </w:r>
      <w:r w:rsidRPr="008378D6">
        <w:rPr>
          <w:rFonts w:ascii="Comic Sans MS" w:hAnsi="Comic Sans MS"/>
          <w:sz w:val="20"/>
          <w:szCs w:val="20"/>
        </w:rPr>
        <w:t xml:space="preserve">and </w:t>
      </w:r>
      <w:r w:rsidRPr="008378D6">
        <w:rPr>
          <w:rFonts w:ascii="Comic Sans MS" w:hAnsi="Comic Sans MS"/>
          <w:b/>
          <w:bCs/>
          <w:sz w:val="20"/>
          <w:szCs w:val="20"/>
        </w:rPr>
        <w:t>Graduate</w:t>
      </w:r>
      <w:r w:rsidRPr="008378D6">
        <w:rPr>
          <w:rFonts w:ascii="Comic Sans MS" w:hAnsi="Comic Sans MS"/>
          <w:sz w:val="20"/>
          <w:szCs w:val="20"/>
        </w:rPr>
        <w:t xml:space="preserve">. The status of the graduate student is good if his </w:t>
      </w:r>
      <w:r>
        <w:rPr>
          <w:rFonts w:ascii="Comic Sans MS" w:hAnsi="Comic Sans MS"/>
          <w:sz w:val="20"/>
          <w:szCs w:val="20"/>
        </w:rPr>
        <w:t>GPA</w:t>
      </w:r>
      <w:r w:rsidRPr="008378D6">
        <w:rPr>
          <w:rFonts w:ascii="Comic Sans MS" w:hAnsi="Comic Sans MS"/>
          <w:sz w:val="20"/>
          <w:szCs w:val="20"/>
        </w:rPr>
        <w:t xml:space="preserve"> is 3.0 or above otherwise it is </w:t>
      </w:r>
      <w:r w:rsidR="0045231D">
        <w:rPr>
          <w:rFonts w:ascii="Consolas" w:eastAsiaTheme="minorHAnsi" w:hAnsi="Consolas" w:cs="Consolas"/>
          <w:color w:val="000000"/>
          <w:sz w:val="20"/>
          <w:szCs w:val="20"/>
          <w:shd w:val="clear" w:color="auto" w:fill="D4D4D4"/>
        </w:rPr>
        <w:t>String</w:t>
      </w:r>
      <w:r w:rsidRPr="008378D6">
        <w:rPr>
          <w:rFonts w:ascii="Comic Sans MS" w:hAnsi="Comic Sans MS"/>
          <w:sz w:val="20"/>
          <w:szCs w:val="20"/>
        </w:rPr>
        <w:t xml:space="preserve">. The undergraduate's status is honor if his </w:t>
      </w:r>
      <w:r>
        <w:rPr>
          <w:rFonts w:ascii="Comic Sans MS" w:hAnsi="Comic Sans MS"/>
          <w:sz w:val="20"/>
          <w:szCs w:val="20"/>
        </w:rPr>
        <w:t>GPA</w:t>
      </w:r>
      <w:r w:rsidRPr="008378D6">
        <w:rPr>
          <w:rFonts w:ascii="Comic Sans MS" w:hAnsi="Comic Sans MS"/>
          <w:sz w:val="20"/>
          <w:szCs w:val="20"/>
        </w:rPr>
        <w:t xml:space="preserve"> is 3.0 or above, good if his </w:t>
      </w:r>
      <w:r>
        <w:rPr>
          <w:rFonts w:ascii="Comic Sans MS" w:hAnsi="Comic Sans MS"/>
          <w:sz w:val="20"/>
          <w:szCs w:val="20"/>
        </w:rPr>
        <w:t>GPA</w:t>
      </w:r>
      <w:r w:rsidRPr="008378D6">
        <w:rPr>
          <w:rFonts w:ascii="Comic Sans MS" w:hAnsi="Comic Sans MS"/>
          <w:sz w:val="20"/>
          <w:szCs w:val="20"/>
        </w:rPr>
        <w:t xml:space="preserve"> is 2.0 or above, probation otherwise. </w:t>
      </w:r>
    </w:p>
    <w:p w14:paraId="5CBDDDF6" w14:textId="77777777" w:rsidR="008378D6" w:rsidRDefault="008378D6" w:rsidP="008378D6">
      <w:pPr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5AD0057F" w14:textId="3E632075" w:rsidR="001634ED" w:rsidRDefault="00477356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 w:rsidRPr="00477356">
        <w:rPr>
          <w:rFonts w:ascii="Comic Sans MS" w:eastAsiaTheme="minorHAnsi" w:hAnsi="Comic Sans MS" w:cs="TimesLTPro-Roman"/>
          <w:sz w:val="20"/>
          <w:szCs w:val="20"/>
        </w:rPr>
        <w:t xml:space="preserve">Write a test program that declares an array of type </w:t>
      </w:r>
      <w:r w:rsidR="008378D6" w:rsidRPr="008378D6">
        <w:rPr>
          <w:rFonts w:ascii="Comic Sans MS" w:hAnsi="Comic Sans MS"/>
          <w:b/>
          <w:bCs/>
          <w:sz w:val="20"/>
          <w:szCs w:val="20"/>
        </w:rPr>
        <w:t>Student</w:t>
      </w:r>
      <w:r w:rsidRPr="00477356">
        <w:rPr>
          <w:rFonts w:ascii="Comic Sans MS" w:eastAsiaTheme="minorHAnsi" w:hAnsi="Comic Sans MS" w:cs="TimesLTPro-Roman"/>
          <w:sz w:val="20"/>
          <w:szCs w:val="20"/>
        </w:rPr>
        <w:t xml:space="preserve">. Make some elements </w:t>
      </w:r>
      <w:r w:rsidR="008378D6" w:rsidRPr="008378D6">
        <w:rPr>
          <w:rFonts w:ascii="Comic Sans MS" w:hAnsi="Comic Sans MS"/>
          <w:b/>
          <w:bCs/>
          <w:sz w:val="20"/>
          <w:szCs w:val="20"/>
        </w:rPr>
        <w:t>Undergraduate</w:t>
      </w:r>
      <w:r w:rsidRPr="00477356">
        <w:rPr>
          <w:rFonts w:ascii="Comic Sans MS" w:eastAsiaTheme="minorHAnsi" w:hAnsi="Comic Sans MS" w:cs="TimesLTPro-Roman"/>
          <w:sz w:val="20"/>
          <w:szCs w:val="20"/>
        </w:rPr>
        <w:t xml:space="preserve"> objects and some elements </w:t>
      </w:r>
      <w:r w:rsidR="008378D6">
        <w:rPr>
          <w:rFonts w:ascii="Comic Sans MS" w:hAnsi="Comic Sans MS"/>
          <w:b/>
          <w:bCs/>
          <w:sz w:val="20"/>
          <w:szCs w:val="20"/>
        </w:rPr>
        <w:t>G</w:t>
      </w:r>
      <w:r w:rsidR="008378D6" w:rsidRPr="008378D6">
        <w:rPr>
          <w:rFonts w:ascii="Comic Sans MS" w:hAnsi="Comic Sans MS"/>
          <w:b/>
          <w:bCs/>
          <w:sz w:val="20"/>
          <w:szCs w:val="20"/>
        </w:rPr>
        <w:t>raduate</w:t>
      </w:r>
      <w:r w:rsidRPr="00477356">
        <w:rPr>
          <w:rFonts w:ascii="Comic Sans MS" w:eastAsiaTheme="minorHAnsi" w:hAnsi="Comic Sans MS" w:cs="TimesLTPro-Roman"/>
          <w:sz w:val="20"/>
          <w:szCs w:val="20"/>
        </w:rPr>
        <w:t xml:space="preserve"> objects with </w:t>
      </w:r>
      <w:r w:rsidR="008378D6">
        <w:rPr>
          <w:rFonts w:ascii="Comic Sans MS" w:eastAsiaTheme="minorHAnsi" w:hAnsi="Comic Sans MS" w:cs="TimesLTPro-Roman"/>
          <w:sz w:val="20"/>
          <w:szCs w:val="20"/>
        </w:rPr>
        <w:t xml:space="preserve">random </w:t>
      </w:r>
      <w:r w:rsidRPr="00477356">
        <w:rPr>
          <w:rFonts w:ascii="Comic Sans MS" w:eastAsiaTheme="minorHAnsi" w:hAnsi="Comic Sans MS" w:cs="TimesLTPro-Roman"/>
          <w:sz w:val="20"/>
          <w:szCs w:val="20"/>
        </w:rPr>
        <w:t xml:space="preserve">values.  </w:t>
      </w:r>
      <w:r w:rsidR="008378D6">
        <w:rPr>
          <w:rFonts w:ascii="Comic Sans MS" w:eastAsiaTheme="minorHAnsi" w:hAnsi="Comic Sans MS" w:cs="TimesLTPro-Roman"/>
          <w:sz w:val="20"/>
          <w:szCs w:val="20"/>
        </w:rPr>
        <w:t>For every student, print his Id, GPA, and status</w:t>
      </w:r>
      <w:r w:rsidR="00C40F7F">
        <w:rPr>
          <w:rFonts w:ascii="Comic Sans MS" w:eastAsiaTheme="minorHAnsi" w:hAnsi="Comic Sans MS" w:cs="TimesLTPro-Roman"/>
          <w:sz w:val="20"/>
          <w:szCs w:val="20"/>
        </w:rPr>
        <w:t>.</w:t>
      </w:r>
    </w:p>
    <w:p w14:paraId="7BE10231" w14:textId="021DFBE7" w:rsidR="00C40F7F" w:rsidRDefault="00C40F7F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135666EB" w14:textId="77777777" w:rsidR="00C40F7F" w:rsidRPr="00C40F7F" w:rsidRDefault="00C40F7F" w:rsidP="00C40F7F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b/>
          <w:bCs/>
          <w:sz w:val="20"/>
          <w:szCs w:val="20"/>
        </w:rPr>
      </w:pPr>
      <w:r w:rsidRPr="00C40F7F">
        <w:rPr>
          <w:rFonts w:ascii="Comic Sans MS" w:eastAsiaTheme="minorHAnsi" w:hAnsi="Comic Sans MS" w:cs="TimesLTPro-Roman"/>
          <w:b/>
          <w:bCs/>
          <w:sz w:val="20"/>
          <w:szCs w:val="20"/>
        </w:rPr>
        <w:t>Notes:</w:t>
      </w:r>
    </w:p>
    <w:p w14:paraId="74B708CE" w14:textId="77777777" w:rsidR="00C40F7F" w:rsidRDefault="00C40F7F" w:rsidP="00C40F7F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>
        <w:rPr>
          <w:rFonts w:ascii="Comic Sans MS" w:eastAsiaTheme="minorHAnsi" w:hAnsi="Comic Sans MS" w:cs="TimesLTPro-Roman"/>
          <w:sz w:val="20"/>
          <w:szCs w:val="20"/>
        </w:rPr>
        <w:t>Save every class in a separate file.</w:t>
      </w:r>
    </w:p>
    <w:p w14:paraId="2CD9B2F5" w14:textId="77777777" w:rsidR="00C40F7F" w:rsidRDefault="00C40F7F" w:rsidP="00C40F7F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>
        <w:rPr>
          <w:rFonts w:ascii="Comic Sans MS" w:eastAsiaTheme="minorHAnsi" w:hAnsi="Comic Sans MS" w:cs="TimesLTPro-Roman"/>
          <w:sz w:val="20"/>
          <w:szCs w:val="20"/>
        </w:rPr>
        <w:t>Data fields should be private.</w:t>
      </w:r>
    </w:p>
    <w:p w14:paraId="36B33F0A" w14:textId="77777777" w:rsidR="00C40F7F" w:rsidRPr="00AA4666" w:rsidRDefault="00C40F7F" w:rsidP="00C40F7F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  <w:r>
        <w:rPr>
          <w:rFonts w:ascii="Comic Sans MS" w:eastAsiaTheme="minorHAnsi" w:hAnsi="Comic Sans MS" w:cs="TimesLTPro-Roman"/>
          <w:sz w:val="20"/>
          <w:szCs w:val="20"/>
        </w:rPr>
        <w:t>Constructors and methods should be public.</w:t>
      </w:r>
    </w:p>
    <w:p w14:paraId="5355882F" w14:textId="31AA0C80" w:rsidR="00C40F7F" w:rsidRDefault="00C40F7F" w:rsidP="008378D6">
      <w:pPr>
        <w:autoSpaceDE w:val="0"/>
        <w:autoSpaceDN w:val="0"/>
        <w:adjustRightInd w:val="0"/>
        <w:jc w:val="both"/>
        <w:rPr>
          <w:noProof/>
        </w:rPr>
      </w:pPr>
    </w:p>
    <w:p w14:paraId="424B39A0" w14:textId="5AEE92B4" w:rsidR="004C788D" w:rsidRDefault="004C788D" w:rsidP="008378D6">
      <w:pPr>
        <w:autoSpaceDE w:val="0"/>
        <w:autoSpaceDN w:val="0"/>
        <w:adjustRightInd w:val="0"/>
        <w:jc w:val="both"/>
        <w:rPr>
          <w:noProof/>
        </w:rPr>
      </w:pPr>
    </w:p>
    <w:p w14:paraId="0D7EEC98" w14:textId="63AE6396" w:rsidR="004C788D" w:rsidRPr="001634ED" w:rsidRDefault="004C788D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sectPr w:rsidR="004C788D" w:rsidRPr="001634ED" w:rsidSect="004C4C2B">
      <w:pgSz w:w="11906" w:h="16838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LTPr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F1F73"/>
    <w:multiLevelType w:val="hybridMultilevel"/>
    <w:tmpl w:val="77CC5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F464B"/>
    <w:multiLevelType w:val="hybridMultilevel"/>
    <w:tmpl w:val="04EE56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80D8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6A67A5"/>
    <w:multiLevelType w:val="hybridMultilevel"/>
    <w:tmpl w:val="D9008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530BC"/>
    <w:multiLevelType w:val="hybridMultilevel"/>
    <w:tmpl w:val="8C36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43B0D"/>
    <w:multiLevelType w:val="hybridMultilevel"/>
    <w:tmpl w:val="43F0B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234C0"/>
    <w:multiLevelType w:val="hybridMultilevel"/>
    <w:tmpl w:val="B3F8E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0975869">
    <w:abstractNumId w:val="1"/>
  </w:num>
  <w:num w:numId="2" w16cid:durableId="1824275861">
    <w:abstractNumId w:val="0"/>
  </w:num>
  <w:num w:numId="3" w16cid:durableId="250309993">
    <w:abstractNumId w:val="3"/>
  </w:num>
  <w:num w:numId="4" w16cid:durableId="1911689866">
    <w:abstractNumId w:val="5"/>
  </w:num>
  <w:num w:numId="5" w16cid:durableId="398946951">
    <w:abstractNumId w:val="2"/>
  </w:num>
  <w:num w:numId="6" w16cid:durableId="4860184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SxNDA3MjM2MLNQ0lEKTi0uzszPAykwrAUAs+UY2ywAAAA="/>
  </w:docVars>
  <w:rsids>
    <w:rsidRoot w:val="0069721C"/>
    <w:rsid w:val="0005282F"/>
    <w:rsid w:val="000629A8"/>
    <w:rsid w:val="000A4370"/>
    <w:rsid w:val="000B57BD"/>
    <w:rsid w:val="000E1667"/>
    <w:rsid w:val="00160984"/>
    <w:rsid w:val="001634ED"/>
    <w:rsid w:val="00174A7B"/>
    <w:rsid w:val="002409C9"/>
    <w:rsid w:val="00274CF7"/>
    <w:rsid w:val="002A7129"/>
    <w:rsid w:val="002B5726"/>
    <w:rsid w:val="003046D2"/>
    <w:rsid w:val="00317060"/>
    <w:rsid w:val="00321641"/>
    <w:rsid w:val="00356A0D"/>
    <w:rsid w:val="00375BF3"/>
    <w:rsid w:val="00381E99"/>
    <w:rsid w:val="003C13C2"/>
    <w:rsid w:val="003F67B5"/>
    <w:rsid w:val="004210E3"/>
    <w:rsid w:val="004446D2"/>
    <w:rsid w:val="0045231D"/>
    <w:rsid w:val="00477356"/>
    <w:rsid w:val="004C4C2B"/>
    <w:rsid w:val="004C788D"/>
    <w:rsid w:val="004D18AC"/>
    <w:rsid w:val="004E165B"/>
    <w:rsid w:val="0051491B"/>
    <w:rsid w:val="00536C79"/>
    <w:rsid w:val="005B1E17"/>
    <w:rsid w:val="00601718"/>
    <w:rsid w:val="006429CD"/>
    <w:rsid w:val="00654B8E"/>
    <w:rsid w:val="006638EE"/>
    <w:rsid w:val="0069721C"/>
    <w:rsid w:val="006B6F6E"/>
    <w:rsid w:val="006C161C"/>
    <w:rsid w:val="006D25DB"/>
    <w:rsid w:val="006D6344"/>
    <w:rsid w:val="006E78F5"/>
    <w:rsid w:val="00714D70"/>
    <w:rsid w:val="00722611"/>
    <w:rsid w:val="00754343"/>
    <w:rsid w:val="00771CCA"/>
    <w:rsid w:val="007B622D"/>
    <w:rsid w:val="008130AC"/>
    <w:rsid w:val="008223C3"/>
    <w:rsid w:val="008378D6"/>
    <w:rsid w:val="008401BB"/>
    <w:rsid w:val="0084105B"/>
    <w:rsid w:val="0085151A"/>
    <w:rsid w:val="008C6BFF"/>
    <w:rsid w:val="008D704A"/>
    <w:rsid w:val="009A4071"/>
    <w:rsid w:val="009C094A"/>
    <w:rsid w:val="009C2BB6"/>
    <w:rsid w:val="009E1CBD"/>
    <w:rsid w:val="00A07AB3"/>
    <w:rsid w:val="00A416FE"/>
    <w:rsid w:val="00A72DB5"/>
    <w:rsid w:val="00AE1B31"/>
    <w:rsid w:val="00AE1B7A"/>
    <w:rsid w:val="00B231EB"/>
    <w:rsid w:val="00B33F76"/>
    <w:rsid w:val="00B40826"/>
    <w:rsid w:val="00B5443B"/>
    <w:rsid w:val="00B801C5"/>
    <w:rsid w:val="00BD0317"/>
    <w:rsid w:val="00C40F7F"/>
    <w:rsid w:val="00CA307D"/>
    <w:rsid w:val="00CA7470"/>
    <w:rsid w:val="00CD58F8"/>
    <w:rsid w:val="00CF5D43"/>
    <w:rsid w:val="00D50049"/>
    <w:rsid w:val="00DF7024"/>
    <w:rsid w:val="00E4489E"/>
    <w:rsid w:val="00E460BE"/>
    <w:rsid w:val="00E51976"/>
    <w:rsid w:val="00E63B0A"/>
    <w:rsid w:val="00E76884"/>
    <w:rsid w:val="00F1567F"/>
    <w:rsid w:val="00F53255"/>
    <w:rsid w:val="00F73593"/>
    <w:rsid w:val="00FF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F4196"/>
  <w15:chartTrackingRefBased/>
  <w15:docId w15:val="{7F38CC70-E123-4191-AF71-471F9853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2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B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6A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3</vt:lpstr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3</dc:title>
  <dc:subject>ICS108</dc:subject>
  <dc:creator>Yahya Garout</dc:creator>
  <cp:keywords/>
  <dc:description/>
  <cp:lastModifiedBy>Alhammad, Abdullah Fahhad</cp:lastModifiedBy>
  <cp:revision>7</cp:revision>
  <dcterms:created xsi:type="dcterms:W3CDTF">2021-02-28T09:48:00Z</dcterms:created>
  <dcterms:modified xsi:type="dcterms:W3CDTF">2022-09-24T19:43:00Z</dcterms:modified>
</cp:coreProperties>
</file>